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307" w:type="dxa"/>
        <w:tblInd w:w="157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1663"/>
        <w:gridCol w:w="663"/>
        <w:gridCol w:w="2327"/>
        <w:gridCol w:w="554"/>
        <w:gridCol w:w="1773"/>
        <w:gridCol w:w="2327"/>
      </w:tblGrid>
      <w:tr w:rsidR="006E7DFB" w14:paraId="1E9EA246" w14:textId="77777777" w:rsidTr="00122B02">
        <w:trPr>
          <w:trHeight w:val="361"/>
        </w:trPr>
        <w:tc>
          <w:tcPr>
            <w:tcW w:w="1663" w:type="dxa"/>
            <w:vMerge w:val="restart"/>
            <w:vAlign w:val="center"/>
          </w:tcPr>
          <w:p w14:paraId="6D89BDC0" w14:textId="77777777" w:rsidR="006E7DFB" w:rsidRPr="00006E54" w:rsidRDefault="006E7DFB" w:rsidP="00122B02">
            <w:pPr>
              <w:jc w:val="center"/>
              <w:rPr>
                <w:sz w:val="20"/>
              </w:rPr>
            </w:pPr>
            <w:r w:rsidRPr="00006E54">
              <w:rPr>
                <w:rFonts w:cs="Calibri"/>
                <w:color w:val="000000"/>
                <w:sz w:val="20"/>
                <w:lang w:eastAsia="zh-TW"/>
              </w:rPr>
              <w:drawing>
                <wp:anchor distT="0" distB="0" distL="114300" distR="114300" simplePos="0" relativeHeight="251661312" behindDoc="0" locked="0" layoutInCell="1" allowOverlap="1" wp14:anchorId="4A95500E" wp14:editId="5D2D0ADE">
                  <wp:simplePos x="0" y="0"/>
                  <wp:positionH relativeFrom="column">
                    <wp:posOffset>72390</wp:posOffset>
                  </wp:positionH>
                  <wp:positionV relativeFrom="paragraph">
                    <wp:posOffset>72390</wp:posOffset>
                  </wp:positionV>
                  <wp:extent cx="642620" cy="580390"/>
                  <wp:effectExtent l="19050" t="0" r="5080" b="0"/>
                  <wp:wrapSquare wrapText="bothSides"/>
                  <wp:docPr id="1" name="Picture 6" descr="Description: C:\Users\Mujahidin\Pictures\it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escription: C:\Users\Mujahidin\Pictures\it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2620" cy="580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544" w:type="dxa"/>
            <w:gridSpan w:val="3"/>
            <w:vMerge w:val="restart"/>
            <w:vAlign w:val="center"/>
          </w:tcPr>
          <w:p w14:paraId="58415088" w14:textId="77777777" w:rsidR="006E7DFB" w:rsidRPr="0056574E" w:rsidRDefault="006E7DFB" w:rsidP="00122B02">
            <w:pPr>
              <w:jc w:val="center"/>
              <w:rPr>
                <w:b/>
                <w:sz w:val="18"/>
              </w:rPr>
            </w:pPr>
            <w:r w:rsidRPr="0056574E">
              <w:rPr>
                <w:b/>
                <w:sz w:val="18"/>
              </w:rPr>
              <w:t>INSTITUT TEKNOLOGI SEPULUH NOPEMBER</w:t>
            </w:r>
          </w:p>
          <w:p w14:paraId="5CBB4CE4" w14:textId="77777777" w:rsidR="006E7DFB" w:rsidRPr="0056574E" w:rsidRDefault="006E7DFB" w:rsidP="00122B02">
            <w:pPr>
              <w:jc w:val="center"/>
              <w:rPr>
                <w:b/>
                <w:sz w:val="18"/>
              </w:rPr>
            </w:pPr>
            <w:r w:rsidRPr="0056574E">
              <w:rPr>
                <w:b/>
                <w:sz w:val="18"/>
              </w:rPr>
              <w:t>Kampus ITS Sukolilo-Surabaya 60111</w:t>
            </w:r>
          </w:p>
          <w:p w14:paraId="1881BEB7" w14:textId="77777777" w:rsidR="006E7DFB" w:rsidRPr="0056574E" w:rsidRDefault="006E7DFB" w:rsidP="00122B02">
            <w:pPr>
              <w:jc w:val="center"/>
              <w:rPr>
                <w:b/>
                <w:sz w:val="18"/>
              </w:rPr>
            </w:pPr>
            <w:r w:rsidRPr="0056574E">
              <w:rPr>
                <w:b/>
                <w:sz w:val="18"/>
              </w:rPr>
              <w:t>Telp: 031-5994251-54, 5947274, 5945472</w:t>
            </w:r>
          </w:p>
          <w:p w14:paraId="447E3DEF" w14:textId="77777777" w:rsidR="006E7DFB" w:rsidRPr="0056574E" w:rsidRDefault="006E7DFB" w:rsidP="00122B02">
            <w:pPr>
              <w:jc w:val="center"/>
              <w:rPr>
                <w:b/>
                <w:sz w:val="18"/>
              </w:rPr>
            </w:pPr>
            <w:r w:rsidRPr="0056574E">
              <w:rPr>
                <w:b/>
                <w:sz w:val="18"/>
              </w:rPr>
              <w:t>Fax: 031-5947264, 5950808</w:t>
            </w:r>
          </w:p>
          <w:p w14:paraId="3A1AD04B" w14:textId="77777777" w:rsidR="006E7DFB" w:rsidRPr="0056574E" w:rsidRDefault="006E7DFB" w:rsidP="00122B02">
            <w:pPr>
              <w:jc w:val="center"/>
              <w:rPr>
                <w:b/>
                <w:sz w:val="20"/>
              </w:rPr>
            </w:pPr>
            <w:r w:rsidRPr="0056574E">
              <w:rPr>
                <w:b/>
                <w:sz w:val="18"/>
              </w:rPr>
              <w:t>http://www.its.ac.id</w:t>
            </w:r>
          </w:p>
        </w:tc>
        <w:tc>
          <w:tcPr>
            <w:tcW w:w="4100" w:type="dxa"/>
            <w:gridSpan w:val="2"/>
            <w:vAlign w:val="center"/>
          </w:tcPr>
          <w:p w14:paraId="31B59840" w14:textId="77777777" w:rsidR="006E7DFB" w:rsidRPr="00325C4E" w:rsidRDefault="006E7DFB" w:rsidP="00122B02">
            <w:pPr>
              <w:jc w:val="center"/>
              <w:rPr>
                <w:b/>
              </w:rPr>
            </w:pPr>
            <w:r>
              <w:rPr>
                <w:b/>
              </w:rPr>
              <w:t>UNIT KERJA</w:t>
            </w:r>
          </w:p>
        </w:tc>
      </w:tr>
      <w:tr w:rsidR="006E7DFB" w14:paraId="71180CF8" w14:textId="77777777" w:rsidTr="00122B02">
        <w:trPr>
          <w:trHeight w:val="574"/>
        </w:trPr>
        <w:tc>
          <w:tcPr>
            <w:tcW w:w="1663" w:type="dxa"/>
            <w:vMerge/>
          </w:tcPr>
          <w:p w14:paraId="46C414CC" w14:textId="77777777" w:rsidR="006E7DFB" w:rsidRPr="00BE469C" w:rsidRDefault="006E7DFB" w:rsidP="00122B02">
            <w:pPr>
              <w:rPr>
                <w:rFonts w:ascii="Arial" w:hAnsi="Arial" w:cs="Arial"/>
                <w:b/>
                <w:sz w:val="44"/>
              </w:rPr>
            </w:pPr>
          </w:p>
        </w:tc>
        <w:tc>
          <w:tcPr>
            <w:tcW w:w="3544" w:type="dxa"/>
            <w:gridSpan w:val="3"/>
            <w:vMerge/>
          </w:tcPr>
          <w:p w14:paraId="6B5EA6E1" w14:textId="77777777" w:rsidR="006E7DFB" w:rsidRDefault="006E7DFB" w:rsidP="00122B02">
            <w:pPr>
              <w:rPr>
                <w:b/>
              </w:rPr>
            </w:pPr>
          </w:p>
        </w:tc>
        <w:tc>
          <w:tcPr>
            <w:tcW w:w="4100" w:type="dxa"/>
            <w:gridSpan w:val="2"/>
            <w:vAlign w:val="center"/>
          </w:tcPr>
          <w:p w14:paraId="2934FE99" w14:textId="77777777" w:rsidR="006E7DFB" w:rsidRPr="006E7DFB" w:rsidRDefault="006E7DFB" w:rsidP="00122B02">
            <w:pPr>
              <w:jc w:val="center"/>
              <w:rPr>
                <w:rFonts w:ascii="Copperplate Gothic Light" w:hAnsi="Copperplate Gothic Light"/>
                <w:b/>
                <w:lang w:val="en-US"/>
              </w:rPr>
            </w:pPr>
            <w:r w:rsidRPr="006E7DFB">
              <w:rPr>
                <w:rFonts w:ascii="Copperplate Gothic Light" w:hAnsi="Copperplate Gothic Light"/>
                <w:b/>
                <w:lang w:val="en-US"/>
              </w:rPr>
              <w:t>KANTOR PENJAMINAN MUTU</w:t>
            </w:r>
          </w:p>
        </w:tc>
      </w:tr>
      <w:tr w:rsidR="006E7DFB" w:rsidRPr="00FB6912" w14:paraId="7E18ABCD" w14:textId="77777777" w:rsidTr="00122B02">
        <w:trPr>
          <w:trHeight w:val="572"/>
        </w:trPr>
        <w:tc>
          <w:tcPr>
            <w:tcW w:w="1663" w:type="dxa"/>
            <w:tcBorders>
              <w:bottom w:val="single" w:sz="18" w:space="0" w:color="auto"/>
            </w:tcBorders>
            <w:vAlign w:val="center"/>
          </w:tcPr>
          <w:p w14:paraId="42B67AAF" w14:textId="77777777" w:rsidR="006E7DFB" w:rsidRPr="00EB387F" w:rsidRDefault="006E7DFB" w:rsidP="00122B02">
            <w:r w:rsidRPr="00EB387F">
              <w:t xml:space="preserve">NOMOR </w:t>
            </w:r>
            <w:r>
              <w:t>DOKUMEN</w:t>
            </w:r>
          </w:p>
        </w:tc>
        <w:tc>
          <w:tcPr>
            <w:tcW w:w="3544" w:type="dxa"/>
            <w:gridSpan w:val="3"/>
            <w:tcBorders>
              <w:bottom w:val="single" w:sz="18" w:space="0" w:color="auto"/>
            </w:tcBorders>
            <w:vAlign w:val="center"/>
          </w:tcPr>
          <w:p w14:paraId="6D8D5753" w14:textId="77777777" w:rsidR="006E7DFB" w:rsidRPr="00187B72" w:rsidRDefault="006E7DFB" w:rsidP="00122B02">
            <w:pPr>
              <w:jc w:val="center"/>
              <w:rPr>
                <w:color w:val="0000FF"/>
                <w:szCs w:val="28"/>
                <w:lang w:val="en-US"/>
              </w:rPr>
            </w:pPr>
            <w:r w:rsidRPr="00187B72">
              <w:rPr>
                <w:szCs w:val="28"/>
                <w:lang w:val="en-US"/>
              </w:rPr>
              <w:t>10.14.1.3</w:t>
            </w:r>
          </w:p>
        </w:tc>
        <w:tc>
          <w:tcPr>
            <w:tcW w:w="4100" w:type="dxa"/>
            <w:gridSpan w:val="2"/>
            <w:vAlign w:val="center"/>
          </w:tcPr>
          <w:p w14:paraId="625BFD7E" w14:textId="77777777" w:rsidR="006E7DFB" w:rsidRPr="0000528B" w:rsidRDefault="006E7DFB" w:rsidP="00122B0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Rev</w:t>
            </w:r>
            <w:r w:rsidRPr="0000528B">
              <w:rPr>
                <w:lang w:val="en-US"/>
              </w:rPr>
              <w:t xml:space="preserve"> 0</w:t>
            </w:r>
          </w:p>
        </w:tc>
      </w:tr>
      <w:tr w:rsidR="006E7DFB" w:rsidRPr="00FB6912" w14:paraId="6FAB7513" w14:textId="77777777" w:rsidTr="00122B02">
        <w:trPr>
          <w:trHeight w:val="140"/>
        </w:trPr>
        <w:tc>
          <w:tcPr>
            <w:tcW w:w="1663" w:type="dxa"/>
            <w:vAlign w:val="center"/>
          </w:tcPr>
          <w:p w14:paraId="1383E04B" w14:textId="77777777" w:rsidR="006E7DFB" w:rsidRPr="00EB387F" w:rsidRDefault="006E7DFB" w:rsidP="00122B02">
            <w:r w:rsidRPr="00EB387F">
              <w:t xml:space="preserve">NAMA </w:t>
            </w:r>
            <w:r>
              <w:t>DOKUMEN</w:t>
            </w:r>
          </w:p>
        </w:tc>
        <w:tc>
          <w:tcPr>
            <w:tcW w:w="3544" w:type="dxa"/>
            <w:gridSpan w:val="3"/>
            <w:vAlign w:val="center"/>
          </w:tcPr>
          <w:p w14:paraId="45406ACC" w14:textId="77777777" w:rsidR="006E7DFB" w:rsidRPr="000F76DF" w:rsidRDefault="006E7DFB" w:rsidP="00122B02">
            <w:pPr>
              <w:rPr>
                <w:b/>
                <w:color w:val="0000FF"/>
                <w:szCs w:val="28"/>
                <w:lang w:val="en-US"/>
              </w:rPr>
            </w:pPr>
            <w:r w:rsidRPr="000F76DF">
              <w:rPr>
                <w:b/>
                <w:szCs w:val="28"/>
                <w:lang w:val="en-US"/>
              </w:rPr>
              <w:t>Form Checklist Audit Manajemen</w:t>
            </w:r>
          </w:p>
        </w:tc>
        <w:tc>
          <w:tcPr>
            <w:tcW w:w="4100" w:type="dxa"/>
            <w:gridSpan w:val="2"/>
            <w:vAlign w:val="center"/>
          </w:tcPr>
          <w:p w14:paraId="534DEDDF" w14:textId="77777777" w:rsidR="006E7DFB" w:rsidRPr="0000528B" w:rsidRDefault="006E7DFB" w:rsidP="00122B02">
            <w:pPr>
              <w:jc w:val="center"/>
              <w:rPr>
                <w:lang w:val="en-US"/>
              </w:rPr>
            </w:pPr>
            <w:r w:rsidRPr="0000528B">
              <w:rPr>
                <w:sz w:val="20"/>
                <w:szCs w:val="20"/>
                <w:lang w:val="en-US"/>
              </w:rPr>
              <w:t>18 Desember 2019</w:t>
            </w:r>
          </w:p>
        </w:tc>
      </w:tr>
      <w:tr w:rsidR="006E7DFB" w:rsidRPr="00FB6912" w14:paraId="0F36F658" w14:textId="77777777" w:rsidTr="00122B02">
        <w:trPr>
          <w:trHeight w:val="140"/>
        </w:trPr>
        <w:tc>
          <w:tcPr>
            <w:tcW w:w="2326" w:type="dxa"/>
            <w:gridSpan w:val="2"/>
          </w:tcPr>
          <w:p w14:paraId="1FB75DC7" w14:textId="77777777" w:rsidR="006E7DFB" w:rsidRPr="00EB387F" w:rsidRDefault="006E7DFB" w:rsidP="00122B02">
            <w:pPr>
              <w:jc w:val="center"/>
            </w:pPr>
            <w:r w:rsidRPr="00EB387F">
              <w:t>Penyusun</w:t>
            </w:r>
          </w:p>
        </w:tc>
        <w:tc>
          <w:tcPr>
            <w:tcW w:w="2327" w:type="dxa"/>
          </w:tcPr>
          <w:p w14:paraId="58956924" w14:textId="77777777" w:rsidR="006E7DFB" w:rsidRPr="00EB387F" w:rsidRDefault="006E7DFB" w:rsidP="00122B02">
            <w:pPr>
              <w:jc w:val="center"/>
            </w:pPr>
            <w:r>
              <w:t>Kabag/kasubbag</w:t>
            </w:r>
          </w:p>
        </w:tc>
        <w:tc>
          <w:tcPr>
            <w:tcW w:w="2327" w:type="dxa"/>
            <w:gridSpan w:val="2"/>
          </w:tcPr>
          <w:p w14:paraId="76EF7FB6" w14:textId="77777777" w:rsidR="006E7DFB" w:rsidRPr="00EB387F" w:rsidRDefault="006E7DFB" w:rsidP="00122B02">
            <w:pPr>
              <w:jc w:val="center"/>
            </w:pPr>
            <w:r w:rsidRPr="00EB387F">
              <w:t>Pengesahan</w:t>
            </w:r>
          </w:p>
        </w:tc>
        <w:tc>
          <w:tcPr>
            <w:tcW w:w="2327" w:type="dxa"/>
          </w:tcPr>
          <w:p w14:paraId="5D037010" w14:textId="77777777" w:rsidR="006E7DFB" w:rsidRDefault="006E7DFB" w:rsidP="00122B02">
            <w:pPr>
              <w:jc w:val="center"/>
            </w:pPr>
            <w:r>
              <w:t>Pimpinan unit kerja</w:t>
            </w:r>
          </w:p>
          <w:p w14:paraId="67EEF4E5" w14:textId="77777777" w:rsidR="006E7DFB" w:rsidRDefault="006E7DFB" w:rsidP="00122B02">
            <w:pPr>
              <w:jc w:val="center"/>
            </w:pPr>
          </w:p>
          <w:p w14:paraId="5535E249" w14:textId="77777777" w:rsidR="006E7DFB" w:rsidRPr="00EB387F" w:rsidRDefault="006E7DFB" w:rsidP="00122B02">
            <w:pPr>
              <w:jc w:val="center"/>
            </w:pPr>
          </w:p>
        </w:tc>
      </w:tr>
    </w:tbl>
    <w:p w14:paraId="25489BB2" w14:textId="77777777" w:rsidR="006E7DFB" w:rsidRDefault="006E7DFB" w:rsidP="006E7DFB">
      <w:pPr>
        <w:rPr>
          <w:lang w:val="en-US"/>
        </w:rPr>
      </w:pPr>
    </w:p>
    <w:p w14:paraId="592252E7" w14:textId="53FC153C" w:rsidR="00B617F8" w:rsidRDefault="000F76DF" w:rsidP="006E7DFB">
      <w:pPr>
        <w:pStyle w:val="Title"/>
        <w:rPr>
          <w:lang w:val="en-US"/>
        </w:rPr>
      </w:pPr>
      <w:r>
        <w:rPr>
          <w:lang w:val="en-US"/>
        </w:rPr>
        <w:t xml:space="preserve">Form </w:t>
      </w:r>
      <w:r w:rsidR="00B617F8" w:rsidRPr="005B38E7">
        <w:t xml:space="preserve">Checklist </w:t>
      </w:r>
      <w:r w:rsidR="0055354E">
        <w:rPr>
          <w:lang w:val="en-US"/>
        </w:rPr>
        <w:t xml:space="preserve">Audit </w:t>
      </w:r>
      <w:r w:rsidR="008A48EE">
        <w:rPr>
          <w:lang w:val="en-US"/>
        </w:rPr>
        <w:t>Proses Bisnis</w:t>
      </w:r>
    </w:p>
    <w:p w14:paraId="697E6A99" w14:textId="77777777" w:rsidR="006E7DFB" w:rsidRDefault="006E7DFB" w:rsidP="006E7DFB">
      <w:pPr>
        <w:rPr>
          <w:lang w:val="en-US"/>
        </w:rPr>
      </w:pPr>
    </w:p>
    <w:p w14:paraId="31CC5F4D" w14:textId="6BD39FB7" w:rsidR="006E7DFB" w:rsidRDefault="006E7DFB" w:rsidP="00F85F72">
      <w:pPr>
        <w:spacing w:before="120" w:after="120" w:line="240" w:lineRule="auto"/>
        <w:rPr>
          <w:lang w:val="en-US"/>
        </w:rPr>
      </w:pPr>
      <w:r>
        <w:rPr>
          <w:lang w:val="en-US"/>
        </w:rPr>
        <w:t>Nama Unit Kerja</w:t>
      </w:r>
      <w:r>
        <w:rPr>
          <w:lang w:val="en-US"/>
        </w:rPr>
        <w:tab/>
      </w:r>
      <w:r w:rsidR="00F85F72">
        <w:rPr>
          <w:lang w:val="en-US"/>
        </w:rPr>
        <w:tab/>
      </w:r>
      <w:r>
        <w:rPr>
          <w:lang w:val="en-US"/>
        </w:rPr>
        <w:t xml:space="preserve">: </w:t>
      </w:r>
      <w:r w:rsidR="00F85F72">
        <w:rPr>
          <w:lang w:val="en-US"/>
        </w:rPr>
        <w:t>______________________________________________________</w:t>
      </w:r>
    </w:p>
    <w:p w14:paraId="3F9685EB" w14:textId="00E22E6E" w:rsidR="006E7DFB" w:rsidRDefault="00F85F72" w:rsidP="00F85F72">
      <w:pPr>
        <w:spacing w:before="120" w:after="120" w:line="240" w:lineRule="auto"/>
        <w:rPr>
          <w:lang w:val="en-US"/>
        </w:rPr>
      </w:pPr>
      <w:r>
        <w:rPr>
          <w:lang w:val="en-US"/>
        </w:rPr>
        <w:t>Kode / Nama Dokumen</w:t>
      </w:r>
      <w:r w:rsidR="006E7DFB">
        <w:rPr>
          <w:lang w:val="en-US"/>
        </w:rPr>
        <w:tab/>
      </w:r>
      <w:r>
        <w:rPr>
          <w:lang w:val="en-US"/>
        </w:rPr>
        <w:tab/>
      </w:r>
      <w:r w:rsidR="006E7DFB">
        <w:rPr>
          <w:lang w:val="en-US"/>
        </w:rPr>
        <w:t>:</w:t>
      </w:r>
      <w:r>
        <w:rPr>
          <w:lang w:val="en-US"/>
        </w:rPr>
        <w:t xml:space="preserve"> ______________________________________________________</w:t>
      </w:r>
    </w:p>
    <w:p w14:paraId="18AF8B9C" w14:textId="7F21B5C2" w:rsidR="006E7DFB" w:rsidRPr="006E7DFB" w:rsidRDefault="006E7DFB" w:rsidP="00F85F72">
      <w:pPr>
        <w:spacing w:before="120" w:after="120" w:line="240" w:lineRule="auto"/>
        <w:rPr>
          <w:lang w:val="en-US"/>
        </w:rPr>
      </w:pPr>
      <w:r>
        <w:rPr>
          <w:lang w:val="en-US"/>
        </w:rPr>
        <w:t xml:space="preserve">Kategori dokumen </w:t>
      </w:r>
      <w:r>
        <w:rPr>
          <w:lang w:val="en-US"/>
        </w:rPr>
        <w:tab/>
      </w:r>
      <w:r w:rsidR="00F85F72">
        <w:rPr>
          <w:lang w:val="en-US"/>
        </w:rPr>
        <w:tab/>
      </w:r>
      <w:r>
        <w:rPr>
          <w:lang w:val="en-US"/>
        </w:rPr>
        <w:t xml:space="preserve">: </w:t>
      </w:r>
      <w:r w:rsidR="00F85F72">
        <w:rPr>
          <w:lang w:val="en-US"/>
        </w:rPr>
        <w:t xml:space="preserve"> </w:t>
      </w:r>
      <w:r w:rsidR="008A48EE">
        <w:rPr>
          <w:lang w:val="en-US"/>
        </w:rPr>
        <w:t>SOP</w:t>
      </w:r>
    </w:p>
    <w:p w14:paraId="704D97ED" w14:textId="77777777" w:rsidR="00C40588" w:rsidRDefault="00C40588" w:rsidP="006E7DFB">
      <w:pPr>
        <w:spacing w:after="0" w:line="240" w:lineRule="auto"/>
        <w:rPr>
          <w:lang w:val="en-US"/>
        </w:rPr>
      </w:pPr>
    </w:p>
    <w:p w14:paraId="0D6D388F" w14:textId="0A8FDEB3" w:rsidR="00EF4027" w:rsidRDefault="00EF4027" w:rsidP="006E7DFB">
      <w:pPr>
        <w:spacing w:after="0" w:line="240" w:lineRule="auto"/>
        <w:rPr>
          <w:lang w:val="en-US"/>
        </w:rPr>
      </w:pPr>
      <w:r w:rsidRPr="005B38E7">
        <w:rPr>
          <w:lang w:val="en-US"/>
        </w:rPr>
        <w:t xml:space="preserve">Checklist </w:t>
      </w:r>
      <w:r w:rsidR="00F85F72">
        <w:rPr>
          <w:lang w:val="en-US"/>
        </w:rPr>
        <w:t xml:space="preserve">ini digunakan untuk </w:t>
      </w:r>
      <w:r w:rsidR="00C715AC">
        <w:rPr>
          <w:lang w:val="en-US"/>
        </w:rPr>
        <w:t xml:space="preserve">mengevaluasi kelengkapan unsur pada dokumen yang direview. </w:t>
      </w:r>
      <w:r w:rsidRPr="005B38E7">
        <w:rPr>
          <w:lang w:val="en-US"/>
        </w:rPr>
        <w:t>(Berikan tanda V untuk setiap unsur pada kolom yang sesuai).</w:t>
      </w:r>
    </w:p>
    <w:p w14:paraId="48481DB7" w14:textId="77777777" w:rsidR="00F85F72" w:rsidRPr="005B38E7" w:rsidRDefault="00F85F72" w:rsidP="006E7DFB">
      <w:pPr>
        <w:spacing w:after="0" w:line="240" w:lineRule="auto"/>
        <w:rPr>
          <w:lang w:val="en-US"/>
        </w:rPr>
      </w:pPr>
    </w:p>
    <w:tbl>
      <w:tblPr>
        <w:tblStyle w:val="GridTable4-Accent1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5"/>
        <w:gridCol w:w="5950"/>
        <w:gridCol w:w="1252"/>
        <w:gridCol w:w="1119"/>
      </w:tblGrid>
      <w:tr w:rsidR="00F85F72" w:rsidRPr="00F85F72" w14:paraId="5FBA371F" w14:textId="77777777" w:rsidTr="00F85F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CB9CA" w:themeFill="text2" w:themeFillTint="66"/>
          </w:tcPr>
          <w:p w14:paraId="6E92CAD7" w14:textId="77777777" w:rsidR="00201594" w:rsidRPr="00F85F72" w:rsidRDefault="00201594" w:rsidP="00F85F72">
            <w:pPr>
              <w:jc w:val="center"/>
              <w:rPr>
                <w:color w:val="auto"/>
                <w:lang w:val="en-US"/>
              </w:rPr>
            </w:pPr>
            <w:r w:rsidRPr="00F85F72">
              <w:rPr>
                <w:color w:val="auto"/>
                <w:lang w:val="en-US"/>
              </w:rPr>
              <w:t>No</w:t>
            </w:r>
          </w:p>
        </w:tc>
        <w:tc>
          <w:tcPr>
            <w:tcW w:w="60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CB9CA" w:themeFill="text2" w:themeFillTint="66"/>
          </w:tcPr>
          <w:p w14:paraId="107C9464" w14:textId="77777777" w:rsidR="00201594" w:rsidRPr="00F85F72" w:rsidRDefault="00201594" w:rsidP="00F85F7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 w:rsidRPr="00F85F72">
              <w:rPr>
                <w:color w:val="auto"/>
                <w:lang w:val="en-US"/>
              </w:rPr>
              <w:t>Unsur</w:t>
            </w:r>
          </w:p>
        </w:tc>
        <w:tc>
          <w:tcPr>
            <w:tcW w:w="127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CB9CA" w:themeFill="text2" w:themeFillTint="66"/>
          </w:tcPr>
          <w:p w14:paraId="16558497" w14:textId="77777777" w:rsidR="00201594" w:rsidRPr="00F85F72" w:rsidRDefault="00201594" w:rsidP="00F85F7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 w:rsidRPr="00F85F72">
              <w:rPr>
                <w:color w:val="auto"/>
                <w:lang w:val="en-US"/>
              </w:rPr>
              <w:t>Ada</w:t>
            </w:r>
          </w:p>
        </w:tc>
        <w:tc>
          <w:tcPr>
            <w:tcW w:w="113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CB9CA" w:themeFill="text2" w:themeFillTint="66"/>
          </w:tcPr>
          <w:p w14:paraId="69CC5A89" w14:textId="77777777" w:rsidR="00201594" w:rsidRPr="00F85F72" w:rsidRDefault="00201594" w:rsidP="00F85F7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US"/>
              </w:rPr>
            </w:pPr>
            <w:r w:rsidRPr="00F85F72">
              <w:rPr>
                <w:color w:val="auto"/>
                <w:lang w:val="en-US"/>
              </w:rPr>
              <w:t>Tidak</w:t>
            </w:r>
          </w:p>
        </w:tc>
      </w:tr>
      <w:tr w:rsidR="00201594" w:rsidRPr="00F85F72" w14:paraId="20668E15" w14:textId="77777777" w:rsidTr="00F85F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2" w:type="dxa"/>
          </w:tcPr>
          <w:p w14:paraId="05E19C0C" w14:textId="77777777" w:rsidR="00201594" w:rsidRPr="00F85F72" w:rsidRDefault="00201594" w:rsidP="00F85F72">
            <w:pPr>
              <w:spacing w:line="276" w:lineRule="auto"/>
              <w:jc w:val="center"/>
              <w:rPr>
                <w:b w:val="0"/>
                <w:lang w:val="en-US"/>
              </w:rPr>
            </w:pPr>
            <w:r w:rsidRPr="00F85F72">
              <w:rPr>
                <w:b w:val="0"/>
                <w:lang w:val="en-US"/>
              </w:rPr>
              <w:t>1</w:t>
            </w:r>
          </w:p>
        </w:tc>
        <w:tc>
          <w:tcPr>
            <w:tcW w:w="6069" w:type="dxa"/>
          </w:tcPr>
          <w:p w14:paraId="3B2C2E88" w14:textId="6EB7C4AB" w:rsidR="00201594" w:rsidRPr="00F85F72" w:rsidRDefault="005C68C6" w:rsidP="009C1DB4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lang w:val="en-US"/>
              </w:rPr>
            </w:pPr>
            <w:r w:rsidRPr="00F85F72">
              <w:rPr>
                <w:bCs/>
                <w:lang w:val="en-US"/>
              </w:rPr>
              <w:t>Tujuan / Maksud</w:t>
            </w:r>
          </w:p>
        </w:tc>
        <w:tc>
          <w:tcPr>
            <w:tcW w:w="1275" w:type="dxa"/>
          </w:tcPr>
          <w:p w14:paraId="2901FDC3" w14:textId="77777777" w:rsidR="00201594" w:rsidRPr="00F85F72" w:rsidRDefault="00201594" w:rsidP="009C1D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133" w:type="dxa"/>
          </w:tcPr>
          <w:p w14:paraId="4C70D9F6" w14:textId="77777777" w:rsidR="00201594" w:rsidRPr="00F85F72" w:rsidRDefault="00201594" w:rsidP="009C1D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01594" w:rsidRPr="00F85F72" w14:paraId="7E4536BB" w14:textId="77777777" w:rsidTr="00F85F72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2" w:type="dxa"/>
          </w:tcPr>
          <w:p w14:paraId="19657BB2" w14:textId="77777777" w:rsidR="00201594" w:rsidRPr="00F85F72" w:rsidRDefault="00201594" w:rsidP="00F85F72">
            <w:pPr>
              <w:spacing w:line="276" w:lineRule="auto"/>
              <w:jc w:val="center"/>
              <w:rPr>
                <w:b w:val="0"/>
                <w:lang w:val="en-US"/>
              </w:rPr>
            </w:pPr>
            <w:r w:rsidRPr="00F85F72">
              <w:rPr>
                <w:b w:val="0"/>
                <w:lang w:val="en-US"/>
              </w:rPr>
              <w:t>2</w:t>
            </w:r>
          </w:p>
        </w:tc>
        <w:tc>
          <w:tcPr>
            <w:tcW w:w="6069" w:type="dxa"/>
          </w:tcPr>
          <w:p w14:paraId="65471AC0" w14:textId="0A769EF9" w:rsidR="00201594" w:rsidRPr="00F85F72" w:rsidRDefault="005C68C6" w:rsidP="009C1DB4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val="en-US"/>
              </w:rPr>
            </w:pPr>
            <w:r w:rsidRPr="00F85F72">
              <w:rPr>
                <w:bCs/>
                <w:lang w:val="en-US"/>
              </w:rPr>
              <w:t>Ruang Lingkup</w:t>
            </w:r>
          </w:p>
        </w:tc>
        <w:tc>
          <w:tcPr>
            <w:tcW w:w="1275" w:type="dxa"/>
          </w:tcPr>
          <w:p w14:paraId="73DA35B4" w14:textId="77777777" w:rsidR="00201594" w:rsidRPr="00F85F72" w:rsidRDefault="00201594" w:rsidP="009C1D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133" w:type="dxa"/>
          </w:tcPr>
          <w:p w14:paraId="154B2132" w14:textId="77777777" w:rsidR="00201594" w:rsidRPr="00F85F72" w:rsidRDefault="00201594" w:rsidP="009C1D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01594" w:rsidRPr="00F85F72" w14:paraId="7ADD6D21" w14:textId="77777777" w:rsidTr="00F85F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2" w:type="dxa"/>
          </w:tcPr>
          <w:p w14:paraId="40518D48" w14:textId="77777777" w:rsidR="00201594" w:rsidRPr="00F85F72" w:rsidRDefault="00201594" w:rsidP="00F85F72">
            <w:pPr>
              <w:spacing w:line="276" w:lineRule="auto"/>
              <w:jc w:val="center"/>
              <w:rPr>
                <w:b w:val="0"/>
                <w:lang w:val="en-US"/>
              </w:rPr>
            </w:pPr>
            <w:r w:rsidRPr="00F85F72">
              <w:rPr>
                <w:b w:val="0"/>
                <w:lang w:val="en-US"/>
              </w:rPr>
              <w:t>3</w:t>
            </w:r>
          </w:p>
        </w:tc>
        <w:tc>
          <w:tcPr>
            <w:tcW w:w="6069" w:type="dxa"/>
          </w:tcPr>
          <w:p w14:paraId="13A5EBFC" w14:textId="1647D3F9" w:rsidR="00201594" w:rsidRPr="00F85F72" w:rsidRDefault="005C68C6" w:rsidP="009C1DB4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lang w:val="en-US"/>
              </w:rPr>
            </w:pPr>
            <w:r w:rsidRPr="00F85F72">
              <w:rPr>
                <w:bCs/>
                <w:lang w:val="en-US"/>
              </w:rPr>
              <w:t>Ringkasan</w:t>
            </w:r>
          </w:p>
        </w:tc>
        <w:tc>
          <w:tcPr>
            <w:tcW w:w="1275" w:type="dxa"/>
          </w:tcPr>
          <w:p w14:paraId="5F5ADA71" w14:textId="77777777" w:rsidR="00201594" w:rsidRPr="00F85F72" w:rsidRDefault="00201594" w:rsidP="009C1D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133" w:type="dxa"/>
          </w:tcPr>
          <w:p w14:paraId="3B7B0E39" w14:textId="77777777" w:rsidR="00201594" w:rsidRPr="00F85F72" w:rsidRDefault="00201594" w:rsidP="009C1D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01594" w:rsidRPr="00F85F72" w14:paraId="7D58C08F" w14:textId="77777777" w:rsidTr="00F85F72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2" w:type="dxa"/>
          </w:tcPr>
          <w:p w14:paraId="1BB095AF" w14:textId="77777777" w:rsidR="00201594" w:rsidRPr="00F85F72" w:rsidRDefault="00201594" w:rsidP="00F85F72">
            <w:pPr>
              <w:spacing w:line="276" w:lineRule="auto"/>
              <w:jc w:val="center"/>
              <w:rPr>
                <w:b w:val="0"/>
                <w:lang w:val="en-US"/>
              </w:rPr>
            </w:pPr>
            <w:r w:rsidRPr="00F85F72">
              <w:rPr>
                <w:b w:val="0"/>
                <w:lang w:val="en-US"/>
              </w:rPr>
              <w:t>4</w:t>
            </w:r>
          </w:p>
        </w:tc>
        <w:tc>
          <w:tcPr>
            <w:tcW w:w="6069" w:type="dxa"/>
          </w:tcPr>
          <w:p w14:paraId="606B1671" w14:textId="59A353E2" w:rsidR="00201594" w:rsidRPr="00F85F72" w:rsidRDefault="005C68C6" w:rsidP="009C1DB4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val="en-US"/>
              </w:rPr>
            </w:pPr>
            <w:r w:rsidRPr="00F85F72">
              <w:rPr>
                <w:bCs/>
                <w:lang w:val="en-US"/>
              </w:rPr>
              <w:t>Definisi Istilah/Singkatan/Simbol</w:t>
            </w:r>
          </w:p>
        </w:tc>
        <w:tc>
          <w:tcPr>
            <w:tcW w:w="1275" w:type="dxa"/>
          </w:tcPr>
          <w:p w14:paraId="0748CBEA" w14:textId="77777777" w:rsidR="00201594" w:rsidRPr="00F85F72" w:rsidRDefault="00201594" w:rsidP="009C1D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133" w:type="dxa"/>
          </w:tcPr>
          <w:p w14:paraId="0EC381D7" w14:textId="77777777" w:rsidR="00201594" w:rsidRPr="00F85F72" w:rsidRDefault="00201594" w:rsidP="009C1D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01594" w:rsidRPr="00F85F72" w14:paraId="06AF6C2A" w14:textId="77777777" w:rsidTr="00F85F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2" w:type="dxa"/>
          </w:tcPr>
          <w:p w14:paraId="50E03BA3" w14:textId="77777777" w:rsidR="00201594" w:rsidRPr="00F85F72" w:rsidRDefault="00201594" w:rsidP="00F85F72">
            <w:pPr>
              <w:spacing w:line="276" w:lineRule="auto"/>
              <w:jc w:val="center"/>
              <w:rPr>
                <w:b w:val="0"/>
                <w:lang w:val="en-US"/>
              </w:rPr>
            </w:pPr>
            <w:r w:rsidRPr="00F85F72">
              <w:rPr>
                <w:b w:val="0"/>
                <w:lang w:val="en-US"/>
              </w:rPr>
              <w:t>5</w:t>
            </w:r>
          </w:p>
        </w:tc>
        <w:tc>
          <w:tcPr>
            <w:tcW w:w="6069" w:type="dxa"/>
          </w:tcPr>
          <w:p w14:paraId="455CC8A3" w14:textId="3CA78CC7" w:rsidR="00201594" w:rsidRPr="00F85F72" w:rsidRDefault="005C68C6" w:rsidP="009C1DB4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lang w:val="en-US"/>
              </w:rPr>
            </w:pPr>
            <w:r w:rsidRPr="00F85F72">
              <w:rPr>
                <w:bCs/>
                <w:lang w:val="en-US"/>
              </w:rPr>
              <w:t>Landasa</w:t>
            </w:r>
            <w:r w:rsidR="004F5BDB">
              <w:rPr>
                <w:bCs/>
                <w:lang w:val="en-US"/>
              </w:rPr>
              <w:t>n</w:t>
            </w:r>
            <w:r w:rsidRPr="00F85F72">
              <w:rPr>
                <w:bCs/>
                <w:lang w:val="en-US"/>
              </w:rPr>
              <w:t xml:space="preserve"> Hukum</w:t>
            </w:r>
          </w:p>
        </w:tc>
        <w:tc>
          <w:tcPr>
            <w:tcW w:w="1275" w:type="dxa"/>
          </w:tcPr>
          <w:p w14:paraId="1389E8B0" w14:textId="77777777" w:rsidR="00201594" w:rsidRPr="00F85F72" w:rsidRDefault="00201594" w:rsidP="009C1D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133" w:type="dxa"/>
          </w:tcPr>
          <w:p w14:paraId="2CB068C1" w14:textId="77777777" w:rsidR="00201594" w:rsidRPr="00F85F72" w:rsidRDefault="00201594" w:rsidP="009C1D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01594" w:rsidRPr="00F85F72" w14:paraId="55056760" w14:textId="77777777" w:rsidTr="00F85F72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2" w:type="dxa"/>
          </w:tcPr>
          <w:p w14:paraId="365D88DC" w14:textId="7794F171" w:rsidR="00201594" w:rsidRPr="00F85F72" w:rsidRDefault="005C68C6" w:rsidP="00F85F72">
            <w:pPr>
              <w:spacing w:line="276" w:lineRule="auto"/>
              <w:jc w:val="center"/>
              <w:rPr>
                <w:b w:val="0"/>
                <w:lang w:val="en-US"/>
              </w:rPr>
            </w:pPr>
            <w:r w:rsidRPr="00F85F72">
              <w:rPr>
                <w:b w:val="0"/>
                <w:lang w:val="en-US"/>
              </w:rPr>
              <w:t>6</w:t>
            </w:r>
          </w:p>
        </w:tc>
        <w:tc>
          <w:tcPr>
            <w:tcW w:w="6069" w:type="dxa"/>
          </w:tcPr>
          <w:p w14:paraId="3D582335" w14:textId="05CCE7EA" w:rsidR="00201594" w:rsidRPr="00F85F72" w:rsidRDefault="00201594" w:rsidP="005C68C6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val="en-US"/>
              </w:rPr>
            </w:pPr>
            <w:r w:rsidRPr="00F85F72">
              <w:rPr>
                <w:bCs/>
                <w:lang w:val="en-US"/>
              </w:rPr>
              <w:t xml:space="preserve">Keterkaitan </w:t>
            </w:r>
          </w:p>
        </w:tc>
        <w:tc>
          <w:tcPr>
            <w:tcW w:w="1275" w:type="dxa"/>
          </w:tcPr>
          <w:p w14:paraId="794B8670" w14:textId="77777777" w:rsidR="00201594" w:rsidRPr="00F85F72" w:rsidRDefault="00201594" w:rsidP="009C1D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133" w:type="dxa"/>
          </w:tcPr>
          <w:p w14:paraId="61715CE3" w14:textId="77777777" w:rsidR="00201594" w:rsidRPr="00F85F72" w:rsidRDefault="00201594" w:rsidP="009C1D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C68C6" w:rsidRPr="00F85F72" w14:paraId="6986BCA0" w14:textId="77777777" w:rsidTr="00F85F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2" w:type="dxa"/>
          </w:tcPr>
          <w:p w14:paraId="7E9A8952" w14:textId="27FF7D4E" w:rsidR="005C68C6" w:rsidRPr="00F85F72" w:rsidRDefault="005C68C6" w:rsidP="00F85F72">
            <w:pPr>
              <w:spacing w:line="276" w:lineRule="auto"/>
              <w:jc w:val="center"/>
              <w:rPr>
                <w:b w:val="0"/>
                <w:lang w:val="en-US"/>
              </w:rPr>
            </w:pPr>
            <w:r w:rsidRPr="00F85F72">
              <w:rPr>
                <w:b w:val="0"/>
                <w:lang w:val="en-US"/>
              </w:rPr>
              <w:t>7</w:t>
            </w:r>
          </w:p>
        </w:tc>
        <w:tc>
          <w:tcPr>
            <w:tcW w:w="6069" w:type="dxa"/>
          </w:tcPr>
          <w:p w14:paraId="099319A3" w14:textId="30FF71FB" w:rsidR="005C68C6" w:rsidRPr="00F85F72" w:rsidRDefault="005C68C6" w:rsidP="005C68C6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lang w:val="en-US"/>
              </w:rPr>
            </w:pPr>
            <w:r w:rsidRPr="00F85F72">
              <w:rPr>
                <w:bCs/>
                <w:lang w:val="en-US"/>
              </w:rPr>
              <w:t>Kualifikasi/Posisi Pelaksana SOP</w:t>
            </w:r>
          </w:p>
        </w:tc>
        <w:tc>
          <w:tcPr>
            <w:tcW w:w="1275" w:type="dxa"/>
          </w:tcPr>
          <w:p w14:paraId="6B4B310B" w14:textId="77777777" w:rsidR="005C68C6" w:rsidRPr="00F85F72" w:rsidRDefault="005C68C6" w:rsidP="009C1D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133" w:type="dxa"/>
          </w:tcPr>
          <w:p w14:paraId="3EA560FE" w14:textId="77777777" w:rsidR="005C68C6" w:rsidRPr="00F85F72" w:rsidRDefault="005C68C6" w:rsidP="009C1D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C68C6" w:rsidRPr="00F85F72" w14:paraId="4EA7BC95" w14:textId="77777777" w:rsidTr="00F85F72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2" w:type="dxa"/>
          </w:tcPr>
          <w:p w14:paraId="70FF237C" w14:textId="0F76D98E" w:rsidR="005C68C6" w:rsidRPr="00F85F72" w:rsidRDefault="005C68C6" w:rsidP="00F85F72">
            <w:pPr>
              <w:spacing w:line="276" w:lineRule="auto"/>
              <w:jc w:val="center"/>
              <w:rPr>
                <w:b w:val="0"/>
                <w:lang w:val="en-US"/>
              </w:rPr>
            </w:pPr>
            <w:r w:rsidRPr="00F85F72">
              <w:rPr>
                <w:b w:val="0"/>
                <w:lang w:val="en-US"/>
              </w:rPr>
              <w:t>8</w:t>
            </w:r>
          </w:p>
        </w:tc>
        <w:tc>
          <w:tcPr>
            <w:tcW w:w="6069" w:type="dxa"/>
          </w:tcPr>
          <w:p w14:paraId="07013254" w14:textId="52C489CB" w:rsidR="005C68C6" w:rsidRPr="00F85F72" w:rsidRDefault="005C68C6" w:rsidP="005C68C6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val="en-US"/>
              </w:rPr>
            </w:pPr>
            <w:r w:rsidRPr="00F85F72">
              <w:rPr>
                <w:bCs/>
                <w:lang w:val="en-US"/>
              </w:rPr>
              <w:t>Flowchart SOP</w:t>
            </w:r>
          </w:p>
        </w:tc>
        <w:tc>
          <w:tcPr>
            <w:tcW w:w="1275" w:type="dxa"/>
          </w:tcPr>
          <w:p w14:paraId="53F471BE" w14:textId="77777777" w:rsidR="005C68C6" w:rsidRPr="00F85F72" w:rsidRDefault="005C68C6" w:rsidP="009C1D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133" w:type="dxa"/>
          </w:tcPr>
          <w:p w14:paraId="63BC6CD3" w14:textId="77777777" w:rsidR="005C68C6" w:rsidRPr="00F85F72" w:rsidRDefault="005C68C6" w:rsidP="009C1D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C68C6" w:rsidRPr="00F85F72" w14:paraId="0DF2CFA1" w14:textId="77777777" w:rsidTr="00F85F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2" w:type="dxa"/>
          </w:tcPr>
          <w:p w14:paraId="13FA897B" w14:textId="5D84C33F" w:rsidR="005C68C6" w:rsidRPr="00F85F72" w:rsidRDefault="005C68C6" w:rsidP="00F85F72">
            <w:pPr>
              <w:spacing w:line="276" w:lineRule="auto"/>
              <w:jc w:val="center"/>
              <w:rPr>
                <w:b w:val="0"/>
                <w:lang w:val="en-US"/>
              </w:rPr>
            </w:pPr>
            <w:r w:rsidRPr="00F85F72">
              <w:rPr>
                <w:b w:val="0"/>
                <w:lang w:val="en-US"/>
              </w:rPr>
              <w:t>9</w:t>
            </w:r>
          </w:p>
        </w:tc>
        <w:tc>
          <w:tcPr>
            <w:tcW w:w="6069" w:type="dxa"/>
          </w:tcPr>
          <w:p w14:paraId="0D78F600" w14:textId="58E701E4" w:rsidR="005C68C6" w:rsidRPr="00F85F72" w:rsidRDefault="005C68C6" w:rsidP="005C68C6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lang w:val="en-US"/>
              </w:rPr>
            </w:pPr>
            <w:r w:rsidRPr="00F85F72">
              <w:rPr>
                <w:bCs/>
                <w:lang w:val="en-US"/>
              </w:rPr>
              <w:t>Mutu Baku atau Target</w:t>
            </w:r>
          </w:p>
        </w:tc>
        <w:tc>
          <w:tcPr>
            <w:tcW w:w="1275" w:type="dxa"/>
          </w:tcPr>
          <w:p w14:paraId="748207F5" w14:textId="77777777" w:rsidR="005C68C6" w:rsidRPr="00F85F72" w:rsidRDefault="005C68C6" w:rsidP="009C1D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133" w:type="dxa"/>
          </w:tcPr>
          <w:p w14:paraId="3B78376B" w14:textId="77777777" w:rsidR="005C68C6" w:rsidRPr="00F85F72" w:rsidRDefault="005C68C6" w:rsidP="009C1D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C68C6" w:rsidRPr="00F85F72" w14:paraId="5090E8C5" w14:textId="77777777" w:rsidTr="00F85F72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2" w:type="dxa"/>
          </w:tcPr>
          <w:p w14:paraId="50A498B9" w14:textId="49433D99" w:rsidR="005C68C6" w:rsidRPr="00F85F72" w:rsidRDefault="005C68C6" w:rsidP="00F85F72">
            <w:pPr>
              <w:spacing w:line="276" w:lineRule="auto"/>
              <w:jc w:val="center"/>
              <w:rPr>
                <w:b w:val="0"/>
                <w:lang w:val="en-US"/>
              </w:rPr>
            </w:pPr>
            <w:r w:rsidRPr="00F85F72">
              <w:rPr>
                <w:b w:val="0"/>
                <w:lang w:val="en-US"/>
              </w:rPr>
              <w:t>10</w:t>
            </w:r>
          </w:p>
        </w:tc>
        <w:tc>
          <w:tcPr>
            <w:tcW w:w="6069" w:type="dxa"/>
          </w:tcPr>
          <w:p w14:paraId="5583DEFA" w14:textId="7F742E12" w:rsidR="005C68C6" w:rsidRPr="00F85F72" w:rsidRDefault="005C68C6" w:rsidP="005C68C6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val="en-US"/>
              </w:rPr>
            </w:pPr>
            <w:r w:rsidRPr="00F85F72">
              <w:rPr>
                <w:bCs/>
                <w:lang w:val="en-US"/>
              </w:rPr>
              <w:t>Peralatan / Perlengkapan</w:t>
            </w:r>
          </w:p>
        </w:tc>
        <w:tc>
          <w:tcPr>
            <w:tcW w:w="1275" w:type="dxa"/>
          </w:tcPr>
          <w:p w14:paraId="3F0DFAA2" w14:textId="77777777" w:rsidR="005C68C6" w:rsidRPr="00F85F72" w:rsidRDefault="005C68C6" w:rsidP="009C1D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133" w:type="dxa"/>
          </w:tcPr>
          <w:p w14:paraId="1654DC37" w14:textId="77777777" w:rsidR="005C68C6" w:rsidRPr="00F85F72" w:rsidRDefault="005C68C6" w:rsidP="009C1D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01594" w:rsidRPr="00F85F72" w14:paraId="7FD46EE9" w14:textId="77777777" w:rsidTr="00F85F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2" w:type="dxa"/>
          </w:tcPr>
          <w:p w14:paraId="4B5BB1D4" w14:textId="0608BFAA" w:rsidR="00201594" w:rsidRPr="00F85F72" w:rsidRDefault="005C68C6" w:rsidP="00F85F72">
            <w:pPr>
              <w:spacing w:line="276" w:lineRule="auto"/>
              <w:jc w:val="center"/>
              <w:rPr>
                <w:b w:val="0"/>
                <w:lang w:val="en-US"/>
              </w:rPr>
            </w:pPr>
            <w:r w:rsidRPr="00F85F72">
              <w:rPr>
                <w:b w:val="0"/>
                <w:lang w:val="en-US"/>
              </w:rPr>
              <w:t>11</w:t>
            </w:r>
          </w:p>
        </w:tc>
        <w:tc>
          <w:tcPr>
            <w:tcW w:w="6069" w:type="dxa"/>
          </w:tcPr>
          <w:p w14:paraId="17C1F7B2" w14:textId="25FF5F9E" w:rsidR="00201594" w:rsidRPr="00F85F72" w:rsidRDefault="00201594" w:rsidP="005C68C6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lang w:val="en-US"/>
              </w:rPr>
            </w:pPr>
            <w:r w:rsidRPr="00F85F72">
              <w:rPr>
                <w:bCs/>
                <w:lang w:val="en-US"/>
              </w:rPr>
              <w:t xml:space="preserve">Peringatan </w:t>
            </w:r>
            <w:r w:rsidR="005C68C6" w:rsidRPr="00F85F72">
              <w:rPr>
                <w:bCs/>
                <w:lang w:val="en-US"/>
              </w:rPr>
              <w:t>/ Resiko</w:t>
            </w:r>
          </w:p>
        </w:tc>
        <w:tc>
          <w:tcPr>
            <w:tcW w:w="1275" w:type="dxa"/>
          </w:tcPr>
          <w:p w14:paraId="07482DCD" w14:textId="77777777" w:rsidR="00201594" w:rsidRPr="00F85F72" w:rsidRDefault="00201594" w:rsidP="009C1D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133" w:type="dxa"/>
          </w:tcPr>
          <w:p w14:paraId="7711C58B" w14:textId="77777777" w:rsidR="00201594" w:rsidRPr="00F85F72" w:rsidRDefault="00201594" w:rsidP="009C1D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01594" w:rsidRPr="00F85F72" w14:paraId="1C07B43B" w14:textId="77777777" w:rsidTr="00F85F72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2" w:type="dxa"/>
          </w:tcPr>
          <w:p w14:paraId="13AFE5F2" w14:textId="584BFF65" w:rsidR="00201594" w:rsidRPr="00F85F72" w:rsidRDefault="00201594" w:rsidP="00F85F72">
            <w:pPr>
              <w:spacing w:line="276" w:lineRule="auto"/>
              <w:jc w:val="center"/>
              <w:rPr>
                <w:b w:val="0"/>
                <w:lang w:val="en-US"/>
              </w:rPr>
            </w:pPr>
            <w:r w:rsidRPr="00F85F72">
              <w:rPr>
                <w:b w:val="0"/>
                <w:lang w:val="en-US"/>
              </w:rPr>
              <w:t>1</w:t>
            </w:r>
            <w:r w:rsidR="005C68C6" w:rsidRPr="00F85F72">
              <w:rPr>
                <w:b w:val="0"/>
                <w:lang w:val="en-US"/>
              </w:rPr>
              <w:t>2</w:t>
            </w:r>
          </w:p>
        </w:tc>
        <w:tc>
          <w:tcPr>
            <w:tcW w:w="6069" w:type="dxa"/>
          </w:tcPr>
          <w:p w14:paraId="5E152DC8" w14:textId="1F328410" w:rsidR="00201594" w:rsidRPr="00F85F72" w:rsidRDefault="005C68C6" w:rsidP="009C1DB4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val="en-US"/>
              </w:rPr>
            </w:pPr>
            <w:r w:rsidRPr="00F85F72">
              <w:rPr>
                <w:bCs/>
                <w:lang w:val="en-US"/>
              </w:rPr>
              <w:t>Formulir Kegiatan</w:t>
            </w:r>
          </w:p>
        </w:tc>
        <w:tc>
          <w:tcPr>
            <w:tcW w:w="1275" w:type="dxa"/>
          </w:tcPr>
          <w:p w14:paraId="6D8A4CB0" w14:textId="77777777" w:rsidR="00201594" w:rsidRPr="00F85F72" w:rsidRDefault="00201594" w:rsidP="009C1D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133" w:type="dxa"/>
          </w:tcPr>
          <w:p w14:paraId="6DACDF84" w14:textId="77777777" w:rsidR="00201594" w:rsidRPr="00F85F72" w:rsidRDefault="00201594" w:rsidP="009C1D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7691ACDD" w14:textId="77777777" w:rsidR="005C68C6" w:rsidRDefault="005C68C6" w:rsidP="00AA7A85">
      <w:pPr>
        <w:rPr>
          <w:lang w:val="en-US"/>
        </w:rPr>
      </w:pPr>
    </w:p>
    <w:p w14:paraId="7601CDC6" w14:textId="0B636A13" w:rsidR="006673FA" w:rsidRDefault="006673FA" w:rsidP="006673FA">
      <w:pPr>
        <w:ind w:left="6379"/>
      </w:pPr>
      <w:r>
        <w:rPr>
          <w:lang w:val="en-US"/>
        </w:rPr>
        <w:t>Surabaya</w:t>
      </w:r>
      <w:r w:rsidR="004F5BDB">
        <w:t xml:space="preserve">, </w:t>
      </w:r>
      <w:r w:rsidR="005C68C6">
        <w:rPr>
          <w:lang w:val="en-US"/>
        </w:rPr>
        <w:t xml:space="preserve">Desember </w:t>
      </w:r>
      <w:r>
        <w:t>20</w:t>
      </w:r>
      <w:r w:rsidR="005C68C6">
        <w:rPr>
          <w:lang w:val="en-US"/>
        </w:rPr>
        <w:t>19</w:t>
      </w:r>
      <w:r>
        <w:t xml:space="preserve"> </w:t>
      </w:r>
    </w:p>
    <w:p w14:paraId="3E4008CF" w14:textId="6671CE8F" w:rsidR="006673FA" w:rsidRDefault="005C68C6" w:rsidP="006673FA">
      <w:pPr>
        <w:ind w:left="6379"/>
      </w:pPr>
      <w:r>
        <w:rPr>
          <w:lang w:val="en-US"/>
        </w:rPr>
        <w:t>Pimpinan</w:t>
      </w:r>
      <w:r w:rsidR="00F85F72">
        <w:rPr>
          <w:lang w:val="en-US"/>
        </w:rPr>
        <w:t xml:space="preserve"> Unit / Bagian</w:t>
      </w:r>
    </w:p>
    <w:p w14:paraId="399ECBFC" w14:textId="77777777" w:rsidR="006673FA" w:rsidRDefault="006673FA" w:rsidP="006673FA">
      <w:pPr>
        <w:ind w:left="6379"/>
      </w:pPr>
      <w:r>
        <w:t xml:space="preserve">  </w:t>
      </w:r>
    </w:p>
    <w:p w14:paraId="21AC1F83" w14:textId="5A0EF3E7" w:rsidR="00E84C3B" w:rsidRDefault="00AA7A85" w:rsidP="00AA7A85">
      <w:pPr>
        <w:ind w:left="6379"/>
      </w:pPr>
      <w:r>
        <w:t>(…………………………………………</w:t>
      </w:r>
      <w:r w:rsidR="0033441A">
        <w:rPr>
          <w:lang w:val="en-US"/>
        </w:rPr>
        <w:t>)</w:t>
      </w:r>
      <w:bookmarkStart w:id="0" w:name="_GoBack"/>
      <w:bookmarkEnd w:id="0"/>
    </w:p>
    <w:sectPr w:rsidR="00E84C3B" w:rsidSect="00201594">
      <w:pgSz w:w="11906" w:h="16838" w:code="9"/>
      <w:pgMar w:top="1440" w:right="1440" w:bottom="1440" w:left="1440" w:header="720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AFF0F4" w14:textId="77777777" w:rsidR="0011418C" w:rsidRDefault="0011418C" w:rsidP="00B617F8">
      <w:pPr>
        <w:spacing w:after="0" w:line="240" w:lineRule="auto"/>
      </w:pPr>
      <w:r>
        <w:separator/>
      </w:r>
    </w:p>
  </w:endnote>
  <w:endnote w:type="continuationSeparator" w:id="0">
    <w:p w14:paraId="018F98F5" w14:textId="77777777" w:rsidR="0011418C" w:rsidRDefault="0011418C" w:rsidP="00B617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OldStyle,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E77DB0" w14:textId="77777777" w:rsidR="0011418C" w:rsidRDefault="0011418C" w:rsidP="00B617F8">
      <w:pPr>
        <w:spacing w:after="0" w:line="240" w:lineRule="auto"/>
      </w:pPr>
      <w:r>
        <w:separator/>
      </w:r>
    </w:p>
  </w:footnote>
  <w:footnote w:type="continuationSeparator" w:id="0">
    <w:p w14:paraId="326E357D" w14:textId="77777777" w:rsidR="0011418C" w:rsidRDefault="0011418C" w:rsidP="00B617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E43EE"/>
    <w:multiLevelType w:val="hybridMultilevel"/>
    <w:tmpl w:val="C9B49DD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212467"/>
    <w:multiLevelType w:val="hybridMultilevel"/>
    <w:tmpl w:val="71264E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EB4DD8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43A00075"/>
    <w:multiLevelType w:val="hybridMultilevel"/>
    <w:tmpl w:val="D58AB770"/>
    <w:lvl w:ilvl="0" w:tplc="0204A81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="BookmanOldStyle,Bold"/>
        <w:b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F8AEBA3A">
      <w:start w:val="2"/>
      <w:numFmt w:val="bullet"/>
      <w:lvlText w:val=""/>
      <w:lvlJc w:val="left"/>
      <w:pPr>
        <w:ind w:left="2340" w:hanging="360"/>
      </w:pPr>
      <w:rPr>
        <w:rFonts w:ascii="Symbol" w:eastAsia="Georgia" w:hAnsi="Symbol" w:cs="Georgia" w:hint="default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0NjUytTAxMAMiMyUdpeDU4uLM/DyQAsNaAHZMTQwsAAAA"/>
  </w:docVars>
  <w:rsids>
    <w:rsidRoot w:val="00EF4027"/>
    <w:rsid w:val="0000528B"/>
    <w:rsid w:val="0001471C"/>
    <w:rsid w:val="000307C0"/>
    <w:rsid w:val="00053864"/>
    <w:rsid w:val="00057A2C"/>
    <w:rsid w:val="000717F5"/>
    <w:rsid w:val="00084C4E"/>
    <w:rsid w:val="000C6722"/>
    <w:rsid w:val="000D42B3"/>
    <w:rsid w:val="000F76DF"/>
    <w:rsid w:val="001007BE"/>
    <w:rsid w:val="00107A0C"/>
    <w:rsid w:val="0011418C"/>
    <w:rsid w:val="00151851"/>
    <w:rsid w:val="00162119"/>
    <w:rsid w:val="00187B72"/>
    <w:rsid w:val="001C2C53"/>
    <w:rsid w:val="00201594"/>
    <w:rsid w:val="00294205"/>
    <w:rsid w:val="002F5C17"/>
    <w:rsid w:val="00316690"/>
    <w:rsid w:val="0033441A"/>
    <w:rsid w:val="00337E00"/>
    <w:rsid w:val="0038389A"/>
    <w:rsid w:val="00396C3E"/>
    <w:rsid w:val="00481D90"/>
    <w:rsid w:val="00497238"/>
    <w:rsid w:val="004F5BDB"/>
    <w:rsid w:val="0055354E"/>
    <w:rsid w:val="005B38E7"/>
    <w:rsid w:val="005C68C6"/>
    <w:rsid w:val="00651455"/>
    <w:rsid w:val="006517EB"/>
    <w:rsid w:val="006673FA"/>
    <w:rsid w:val="00682E08"/>
    <w:rsid w:val="006A10B3"/>
    <w:rsid w:val="006C158F"/>
    <w:rsid w:val="006E7DFB"/>
    <w:rsid w:val="0074232C"/>
    <w:rsid w:val="007D2640"/>
    <w:rsid w:val="008158E3"/>
    <w:rsid w:val="008A48EE"/>
    <w:rsid w:val="008A65BC"/>
    <w:rsid w:val="008B6521"/>
    <w:rsid w:val="008F555C"/>
    <w:rsid w:val="0095086A"/>
    <w:rsid w:val="00965A89"/>
    <w:rsid w:val="00967BC3"/>
    <w:rsid w:val="009C79FB"/>
    <w:rsid w:val="009E3F46"/>
    <w:rsid w:val="00A020C3"/>
    <w:rsid w:val="00A50B16"/>
    <w:rsid w:val="00A90E92"/>
    <w:rsid w:val="00AA7A85"/>
    <w:rsid w:val="00AB0D34"/>
    <w:rsid w:val="00AB5B6C"/>
    <w:rsid w:val="00AC73FE"/>
    <w:rsid w:val="00B04F3C"/>
    <w:rsid w:val="00B44377"/>
    <w:rsid w:val="00B617F8"/>
    <w:rsid w:val="00B90ECF"/>
    <w:rsid w:val="00B93ED4"/>
    <w:rsid w:val="00BC2AD7"/>
    <w:rsid w:val="00BD2823"/>
    <w:rsid w:val="00C40588"/>
    <w:rsid w:val="00C43320"/>
    <w:rsid w:val="00C46DEE"/>
    <w:rsid w:val="00C515C3"/>
    <w:rsid w:val="00C55D6E"/>
    <w:rsid w:val="00C715AC"/>
    <w:rsid w:val="00C75F03"/>
    <w:rsid w:val="00CA5F7A"/>
    <w:rsid w:val="00CB0AC7"/>
    <w:rsid w:val="00CD1560"/>
    <w:rsid w:val="00D1487C"/>
    <w:rsid w:val="00D334AE"/>
    <w:rsid w:val="00D33EF9"/>
    <w:rsid w:val="00D708F7"/>
    <w:rsid w:val="00D95A8B"/>
    <w:rsid w:val="00E063CE"/>
    <w:rsid w:val="00E07187"/>
    <w:rsid w:val="00E84C3B"/>
    <w:rsid w:val="00EB56D5"/>
    <w:rsid w:val="00EC00FA"/>
    <w:rsid w:val="00EE4FE6"/>
    <w:rsid w:val="00EF4027"/>
    <w:rsid w:val="00F85F72"/>
    <w:rsid w:val="00FC4F2C"/>
    <w:rsid w:val="00FF3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A852D5"/>
  <w15:docId w15:val="{994D6225-81BC-4C9E-8EA0-D79852EDC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id-ID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4C3B"/>
    <w:pPr>
      <w:keepNext/>
      <w:keepLines/>
      <w:numPr>
        <w:ilvl w:val="1"/>
        <w:numId w:val="2"/>
      </w:numPr>
      <w:spacing w:before="120" w:after="120" w:line="240" w:lineRule="exact"/>
      <w:ind w:left="578" w:hanging="578"/>
      <w:jc w:val="both"/>
      <w:outlineLvl w:val="1"/>
    </w:pPr>
    <w:rPr>
      <w:rFonts w:eastAsiaTheme="majorEastAsia" w:cstheme="majorBidi"/>
      <w:b/>
      <w:szCs w:val="26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F40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F402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617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17F8"/>
    <w:rPr>
      <w:noProof/>
      <w:lang w:val="id-ID"/>
    </w:rPr>
  </w:style>
  <w:style w:type="paragraph" w:styleId="Footer">
    <w:name w:val="footer"/>
    <w:basedOn w:val="Normal"/>
    <w:link w:val="FooterChar"/>
    <w:uiPriority w:val="99"/>
    <w:unhideWhenUsed/>
    <w:rsid w:val="00B617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17F8"/>
    <w:rPr>
      <w:noProof/>
      <w:lang w:val="id-ID"/>
    </w:rPr>
  </w:style>
  <w:style w:type="table" w:customStyle="1" w:styleId="TableGrid0">
    <w:name w:val="TableGrid"/>
    <w:rsid w:val="00B617F8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ListParagraphChar">
    <w:name w:val="List Paragraph Char"/>
    <w:link w:val="ListParagraph"/>
    <w:uiPriority w:val="34"/>
    <w:rsid w:val="00B90ECF"/>
    <w:rPr>
      <w:noProof/>
      <w:lang w:val="id-ID"/>
    </w:rPr>
  </w:style>
  <w:style w:type="table" w:customStyle="1" w:styleId="GridTable4-Accent11">
    <w:name w:val="Grid Table 4 - Accent 11"/>
    <w:basedOn w:val="TableNormal"/>
    <w:uiPriority w:val="49"/>
    <w:rsid w:val="005B38E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C68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68C6"/>
    <w:rPr>
      <w:rFonts w:ascii="Tahoma" w:hAnsi="Tahoma" w:cs="Tahoma"/>
      <w:noProof/>
      <w:sz w:val="16"/>
      <w:szCs w:val="16"/>
      <w:lang w:val="id-ID"/>
    </w:rPr>
  </w:style>
  <w:style w:type="character" w:customStyle="1" w:styleId="Heading2Char">
    <w:name w:val="Heading 2 Char"/>
    <w:basedOn w:val="DefaultParagraphFont"/>
    <w:link w:val="Heading2"/>
    <w:uiPriority w:val="9"/>
    <w:rsid w:val="00E84C3B"/>
    <w:rPr>
      <w:rFonts w:eastAsiaTheme="majorEastAsia" w:cstheme="majorBidi"/>
      <w:b/>
      <w:noProof/>
      <w:szCs w:val="26"/>
      <w:lang w:val="id-ID" w:eastAsia="zh-TW"/>
    </w:rPr>
  </w:style>
  <w:style w:type="paragraph" w:styleId="Title">
    <w:name w:val="Title"/>
    <w:basedOn w:val="Normal"/>
    <w:next w:val="Normal"/>
    <w:link w:val="TitleChar"/>
    <w:uiPriority w:val="10"/>
    <w:qFormat/>
    <w:rsid w:val="00E84C3B"/>
    <w:pPr>
      <w:spacing w:after="0" w:line="240" w:lineRule="auto"/>
      <w:contextualSpacing/>
      <w:jc w:val="center"/>
    </w:pPr>
    <w:rPr>
      <w:rFonts w:ascii="Calibri" w:eastAsiaTheme="majorEastAsia" w:hAnsi="Calibri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84C3B"/>
    <w:rPr>
      <w:rFonts w:ascii="Calibri" w:eastAsiaTheme="majorEastAsia" w:hAnsi="Calibri" w:cstheme="majorBidi"/>
      <w:b/>
      <w:noProof/>
      <w:spacing w:val="-10"/>
      <w:kern w:val="28"/>
      <w:sz w:val="28"/>
      <w:szCs w:val="56"/>
      <w:lang w:val="id-ID"/>
    </w:rPr>
  </w:style>
  <w:style w:type="paragraph" w:customStyle="1" w:styleId="TableParagraph">
    <w:name w:val="Table Paragraph"/>
    <w:basedOn w:val="Normal"/>
    <w:uiPriority w:val="1"/>
    <w:qFormat/>
    <w:rsid w:val="00E84C3B"/>
    <w:pPr>
      <w:widowControl w:val="0"/>
      <w:autoSpaceDE w:val="0"/>
      <w:autoSpaceDN w:val="0"/>
      <w:spacing w:after="0" w:line="240" w:lineRule="auto"/>
    </w:pPr>
    <w:rPr>
      <w:rFonts w:ascii="Georgia" w:eastAsia="Georgia" w:hAnsi="Georgia" w:cs="Georgia"/>
      <w:noProof w:val="0"/>
      <w:lang w:val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66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F6CF666D-9ED0-4779-840F-667DD0413B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4</Words>
  <Characters>93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lia SA</dc:creator>
  <cp:lastModifiedBy>1995201721467@staff.integra.its.ac.id</cp:lastModifiedBy>
  <cp:revision>6</cp:revision>
  <cp:lastPrinted>2019-12-18T08:48:00Z</cp:lastPrinted>
  <dcterms:created xsi:type="dcterms:W3CDTF">2019-12-18T10:06:00Z</dcterms:created>
  <dcterms:modified xsi:type="dcterms:W3CDTF">2019-12-19T04:30:00Z</dcterms:modified>
</cp:coreProperties>
</file>